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4EB1" w:rsidRDefault="00C35DB2" w:rsidP="00C35DB2">
      <w:pPr>
        <w:jc w:val="center"/>
        <w:rPr>
          <w:b/>
        </w:rPr>
      </w:pPr>
      <w:r w:rsidRPr="00C35DB2">
        <w:rPr>
          <w:b/>
        </w:rPr>
        <w:t xml:space="preserve">Conclusion </w:t>
      </w:r>
    </w:p>
    <w:p w:rsidR="00C35DB2" w:rsidRDefault="00C35DB2" w:rsidP="00C35DB2">
      <w:pPr>
        <w:jc w:val="center"/>
      </w:pPr>
      <w:bookmarkStart w:id="0" w:name="_GoBack"/>
      <w:bookmarkEnd w:id="0"/>
      <w:r>
        <w:t xml:space="preserve">Further work could be done on this project like doing </w:t>
      </w:r>
      <w:r w:rsidRPr="00C35DB2">
        <w:rPr>
          <w:noProof/>
        </w:rPr>
        <w:t>calculati</w:t>
      </w:r>
      <w:r>
        <w:rPr>
          <w:noProof/>
        </w:rPr>
        <w:t>o</w:t>
      </w:r>
      <w:r w:rsidRPr="00C35DB2">
        <w:rPr>
          <w:noProof/>
        </w:rPr>
        <w:t>ns</w:t>
      </w:r>
      <w:r>
        <w:t xml:space="preserve"> to get exact </w:t>
      </w:r>
      <w:r w:rsidRPr="00C35DB2">
        <w:rPr>
          <w:noProof/>
        </w:rPr>
        <w:t>dimen</w:t>
      </w:r>
      <w:r>
        <w:rPr>
          <w:noProof/>
        </w:rPr>
        <w:t>s</w:t>
      </w:r>
      <w:r w:rsidRPr="00C35DB2">
        <w:rPr>
          <w:noProof/>
        </w:rPr>
        <w:t>ions</w:t>
      </w:r>
      <w:r>
        <w:t xml:space="preserve"> of the </w:t>
      </w:r>
      <w:r w:rsidRPr="00C35DB2">
        <w:rPr>
          <w:noProof/>
        </w:rPr>
        <w:t>element</w:t>
      </w:r>
      <w:r>
        <w:t xml:space="preserve"> which is not done </w:t>
      </w:r>
      <w:r w:rsidRPr="00C35DB2">
        <w:rPr>
          <w:noProof/>
        </w:rPr>
        <w:t>here.</w:t>
      </w:r>
      <w:r>
        <w:t xml:space="preserve"> </w:t>
      </w:r>
      <w:proofErr w:type="gramStart"/>
      <w:r>
        <w:t>also</w:t>
      </w:r>
      <w:proofErr w:type="gramEnd"/>
      <w:r>
        <w:t xml:space="preserve"> by testing models in wind tunnel to get the </w:t>
      </w:r>
      <w:r w:rsidRPr="00C35DB2">
        <w:rPr>
          <w:noProof/>
        </w:rPr>
        <w:t>perfect shape</w:t>
      </w:r>
      <w:r>
        <w:t>.</w:t>
      </w:r>
    </w:p>
    <w:p w:rsidR="00C35DB2" w:rsidRPr="00C35DB2" w:rsidRDefault="00C35DB2" w:rsidP="00C35DB2">
      <w:pPr>
        <w:jc w:val="center"/>
      </w:pPr>
      <w:r>
        <w:t xml:space="preserve">And map of track will be made by actual site survey in </w:t>
      </w:r>
      <w:r w:rsidR="004B53B4">
        <w:rPr>
          <w:noProof/>
        </w:rPr>
        <w:t>D</w:t>
      </w:r>
      <w:r w:rsidRPr="004B53B4">
        <w:rPr>
          <w:noProof/>
        </w:rPr>
        <w:t>elhi</w:t>
      </w:r>
      <w:r w:rsidRPr="00C35DB2">
        <w:rPr>
          <w:noProof/>
        </w:rPr>
        <w:t>,</w:t>
      </w:r>
    </w:p>
    <w:p w:rsidR="00C35DB2" w:rsidRPr="00C35DB2" w:rsidRDefault="00C35DB2" w:rsidP="00C35DB2">
      <w:pPr>
        <w:jc w:val="center"/>
        <w:rPr>
          <w:b/>
        </w:rPr>
      </w:pPr>
    </w:p>
    <w:sectPr w:rsidR="00C35DB2" w:rsidRPr="00C35D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MTU1NjI0sjQ1MDFW0lEKTi0uzszPAykwrAUAphdLJywAAAA="/>
  </w:docVars>
  <w:rsids>
    <w:rsidRoot w:val="00C35DB2"/>
    <w:rsid w:val="004B53B4"/>
    <w:rsid w:val="00C24EB1"/>
    <w:rsid w:val="00C35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17-12-05T11:02:00Z</dcterms:created>
  <dcterms:modified xsi:type="dcterms:W3CDTF">2017-12-05T11:06:00Z</dcterms:modified>
</cp:coreProperties>
</file>